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p>
    <w:bookmarkStart w:id="20" w:name="internship-application-letter"/>
    <w:p>
      <w:pPr>
        <w:pStyle w:val="Heading1"/>
      </w:pPr>
      <w:r>
        <w:t xml:space="preserve">INTERNSHIP APPLICATION LETTER</w:t>
      </w:r>
    </w:p>
    <w:p>
      <w:pPr>
        <w:pStyle w:val="FirstParagraph"/>
      </w:pPr>
      <w:r>
        <w:t xml:space="preserve">For the Position of Customs Officer Internship</w:t>
      </w:r>
    </w:p>
    <w:bookmarkEnd w:id="20"/>
    <w:p>
      <w:pPr>
        <w:pStyle w:val="BodyText"/>
      </w:pPr>
      <w:r>
        <w:rPr>
          <w:bCs/>
          <w:b/>
        </w:rPr>
        <w:t xml:space="preserve">Applicant Details:</w:t>
      </w:r>
    </w:p>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rPr>
          <w:bCs/>
          <w:b/>
        </w:rPr>
        <w:t xml:space="preserve">Date:</w:t>
      </w:r>
      <w:r>
        <w:t xml:space="preserve"> </w:t>
      </w:r>
      <w:r>
        <w:t xml:space="preserve">October 26, 2023</w:t>
      </w:r>
    </w:p>
    <w:p>
      <w:pPr>
        <w:pStyle w:val="BodyText"/>
      </w:pPr>
      <w:r>
        <w:rPr>
          <w:bCs/>
          <w:b/>
        </w:rPr>
        <w:t xml:space="preserve">To:</w:t>
      </w:r>
      <w:r>
        <w:br/>
      </w:r>
      <w:r>
        <w:t xml:space="preserve">The Director</w:t>
      </w:r>
      <w:r>
        <w:br/>
      </w:r>
      <w:r>
        <w:t xml:space="preserve">Nigerian Customs Service (NCS)</w:t>
      </w:r>
      <w:r>
        <w:br/>
      </w:r>
      <w:r>
        <w:t xml:space="preserve">Federal Ministry of Finance</w:t>
      </w:r>
      <w:r>
        <w:br/>
      </w:r>
      <w:r>
        <w:t xml:space="preserve">Custom House Complex, Apapa Lagos</w:t>
      </w:r>
      <w:r>
        <w:br/>
      </w:r>
      <w:r>
        <w:t xml:space="preserve">Nigeria</w:t>
      </w:r>
    </w:p>
    <w:bookmarkStart w:id="21" w:name="X85b9e9621f224395be2655ea24581192a9ebe17"/>
    <w:p>
      <w:pPr>
        <w:pStyle w:val="Heading2"/>
      </w:pPr>
      <w:r>
        <w:t xml:space="preserve">Subject: Application for Customs Officer Internship Program in Nigeria Lagos</w:t>
      </w:r>
    </w:p>
    <w:p>
      <w:pPr>
        <w:pStyle w:val="FirstParagraph"/>
      </w:pPr>
      <w:r>
        <w:t xml:space="preserve">Dear Director,</w:t>
      </w:r>
    </w:p>
    <w:p>
      <w:pPr>
        <w:pStyle w:val="BodyText"/>
      </w:pPr>
      <w:r>
        <w:t xml:space="preserve">I am writing to express my enthusiastic application for the Customs Officer Internship position within the Nigerian Customs Service (NCS) in Lagos, as advertised on the Federal Ministry of Finance's official portal. With a Bachelor's degree in International Trade and Logistics from the University of Lagos and a profound commitment to strengthening Nigeria's economic security infrastructure, I am confident that my academic foundation, practical skills, and unwavering dedication align precisely with the mission of the NCS. This</w:t>
      </w:r>
      <w:r>
        <w:t xml:space="preserve"> </w:t>
      </w:r>
      <w:r>
        <w:rPr>
          <w:iCs/>
          <w:i/>
        </w:rPr>
        <w:t xml:space="preserve">Internship Application Letter</w:t>
      </w:r>
      <w:r>
        <w:t xml:space="preserve"> </w:t>
      </w:r>
      <w:r>
        <w:t xml:space="preserve">serves as my formal submission for consideration in your prestigious program designed to cultivate future leaders in customs administration across</w:t>
      </w:r>
      <w:r>
        <w:t xml:space="preserve"> </w:t>
      </w:r>
      <w:r>
        <w:rPr>
          <w:bCs/>
          <w:b/>
        </w:rPr>
        <w:t xml:space="preserve">Nigeria Lagos</w:t>
      </w:r>
      <w:r>
        <w:t xml:space="preserve">.</w:t>
      </w:r>
    </w:p>
    <w:p>
      <w:pPr>
        <w:pStyle w:val="BodyText"/>
      </w:pPr>
      <w:r>
        <w:t xml:space="preserve">My academic journey at the University of Lagos immersed me in critical coursework directly relevant to customs operations: International Trade Law, Supply Chain Security Management, and Customs Valuation Systems. I completed a rigorous research project analyzing Nigeria's import duty collection efficiency, which revealed systemic gaps in cargo verification processes that contribute to revenue leakages exceeding ₦150 billion annually. This study required me to collaborate with port authorities at Apapa Container Terminal – an experience that provided invaluable insight into the operational realities of</w:t>
      </w:r>
      <w:r>
        <w:t xml:space="preserve"> </w:t>
      </w:r>
      <w:r>
        <w:rPr>
          <w:bCs/>
          <w:b/>
        </w:rPr>
        <w:t xml:space="preserve">Nigeria Lagos</w:t>
      </w:r>
      <w:r>
        <w:t xml:space="preserve">'s busiest customs hub. I also earned certification in Advanced Customs Data Analytics through the World Customs Organization's e-learning platform, demonstrating my proactive approach to mastering modern customs technology like the Single Window System (SWIFT).</w:t>
      </w:r>
    </w:p>
    <w:p>
      <w:pPr>
        <w:pStyle w:val="BodyText"/>
      </w:pPr>
      <w:r>
        <w:t xml:space="preserve">What truly fuels my passion for this career path is understanding how effective customs administration directly impacts Nigeria's economic sovereignty. As a Lagos native who has witnessed firsthand the challenges of illegal trade routes and smuggling networks along our coastline, I recognize that competent Customs Officers are frontline defenders of national treasury and security. My volunteer work with the Lagos State Anti-Smuggling Task Force during my undergraduate studies provided practical exposure to: (1) cargo manifest verification protocols, (2) risk assessment techniques for high-value shipments, (3) collaborative intelligence gathering with border agencies. I assisted in processing 200+ daily container declarations at Apapa – an experience that cemented my respect for the NCS's critical role in safeguarding Nigeria's $6.5 billion monthly import economy.</w:t>
      </w:r>
    </w:p>
    <w:p>
      <w:pPr>
        <w:pStyle w:val="BodyText"/>
      </w:pPr>
      <w:r>
        <w:t xml:space="preserve">I am particularly drawn to the NCS internship program because of its structured mentorship framework and emphasis on technological innovation. The Service's recent implementation of AI-driven cargo scanning systems at Lagos ports represents exactly the dynamic environment where I wish to contribute my analytical skills. During my research, I identified how predictive analytics could reduce clearance times by 30% for compliant importers – a solution I am eager to help implement under expert supervision. My fluency in English and Yoruba, coupled with basic proficiency in Pidgin English (essential for effective communication across Nigeria's diverse port communities), positions me to facilitate seamless operations within the Lagos customs ecosystem.</w:t>
      </w:r>
    </w:p>
    <w:p>
      <w:pPr>
        <w:pStyle w:val="BodyText"/>
      </w:pPr>
      <w:r>
        <w:t xml:space="preserve">My commitment to integrity and ethical conduct mirrors the NCS's core values. I have consistently demonstrated this through my academic honesty record (GPA: 3.8/4.0) and volunteer work with anti-corruption NGOs in Lagos, where I helped train 50+ community members on identifying bribery red flags at informal trade points. I understand that as a future Customs Officer in</w:t>
      </w:r>
      <w:r>
        <w:t xml:space="preserve"> </w:t>
      </w:r>
      <w:r>
        <w:rPr>
          <w:bCs/>
          <w:b/>
        </w:rPr>
        <w:t xml:space="preserve">Nigeria Lagos</w:t>
      </w:r>
      <w:r>
        <w:t xml:space="preserve">, my actions will directly influence public trust in government institutions. The NCS's recent 'Zero Tolerance for Corruption' initiative resonates deeply with my personal ethos, and I am prepared to uphold the highest standards of professionalism during this internship.</w:t>
      </w:r>
    </w:p>
    <w:p>
      <w:pPr>
        <w:pStyle w:val="BodyText"/>
      </w:pPr>
      <w:r>
        <w:t xml:space="preserve">What distinguishes me from other candidates is my hyper-localized understanding of Lagos-specific customs challenges. Growing up in Ikeja, I've observed how informal trading corridors near Surulere and Mushin impact formal port operations. My community engagement projects have equipped me with cultural intelligence essential for navigating Nigeria's complex trade landscape – from negotiating with artisanal fishermen about maritime boundaries to explaining customs regulations to small-scale traders in Surulere Market. This contextual knowledge, combined with my technical training, allows me to bridge theoretical customs principles and on-the-ground realities of Lagos' dynamic port environment.</w:t>
      </w:r>
    </w:p>
    <w:p>
      <w:pPr>
        <w:pStyle w:val="BodyText"/>
      </w:pPr>
      <w:r>
        <w:t xml:space="preserve">I am fully aware that the Customs Officer internship demands exceptional resilience – handling high-stress clearance operations during peak import seasons, managing complex regulatory documentation under tight deadlines, and maintaining vigilance against evolving smuggling tactics. My experience as a logistics intern at DHL Nigeria prepared me for these challenges: I managed 15+ daily shipment reconciliations with 99% accuracy while operating under strict compliance protocols. I am eager to apply this work ethic to the NCS's demanding operational tempo in Lagos, where cargo volume represents over 40% of Nigeria's total customs revenue.</w:t>
      </w:r>
    </w:p>
    <w:p>
      <w:pPr>
        <w:pStyle w:val="BodyText"/>
      </w:pPr>
      <w:r>
        <w:t xml:space="preserve">As a proud Nigerian deeply invested in my country's economic future, I view this internship not merely as a professional opportunity but as a civic duty. The NCS serves as the vital conduit between Nigeria and global trade – protecting our borders while enabling legitimate commerce that creates millions of jobs across Lagos and the nation. I am confident that my technical skills, local knowledge of Lagos' trading networks, and unwavering commitment to public service would make me a valuable asset to your team. I have attached my resume, academic transcripts, and the WCO certification for your review.</w:t>
      </w:r>
    </w:p>
    <w:p>
      <w:pPr>
        <w:pStyle w:val="BodyText"/>
      </w:pPr>
      <w:r>
        <w:t xml:space="preserve">I would welcome the opportunity to discuss how my qualifications align with the NCS's strategic goals during an interview at your earliest convenience. Thank you for considering this</w:t>
      </w:r>
      <w:r>
        <w:t xml:space="preserve"> </w:t>
      </w:r>
      <w:r>
        <w:rPr>
          <w:iCs/>
          <w:i/>
        </w:rPr>
        <w:t xml:space="preserve">Internship Application Letter</w:t>
      </w:r>
      <w:r>
        <w:t xml:space="preserve"> </w:t>
      </w:r>
      <w:r>
        <w:t xml:space="preserve">and for your dedication to advancing Nigeria's customs excellence in Lagos. I am available for an interview immediately and can be reached via email or phone at your convenience.</w:t>
      </w:r>
    </w:p>
    <w:p>
      <w:pPr>
        <w:pStyle w:val="BodyText"/>
      </w:pPr>
      <w:r>
        <w:t xml:space="preserve">Respectfully submitted,</w:t>
      </w:r>
    </w:p>
    <w:p>
      <w:pPr>
        <w:pStyle w:val="BodyText"/>
      </w:pPr>
      <w:r>
        <w:t xml:space="preserve">[Your Handwritten Signature]</w:t>
      </w:r>
      <w:r>
        <w:br/>
      </w:r>
      <w:r>
        <w:rPr>
          <w:bCs/>
          <w:b/>
        </w:rPr>
        <w:t xml:space="preserve">[Your Full Name]</w:t>
      </w:r>
      <w:r>
        <w:br/>
      </w:r>
      <w:r>
        <w:t xml:space="preserve">BSc in International Trade &amp; Logistics</w:t>
      </w:r>
      <w:r>
        <w:br/>
      </w:r>
      <w:r>
        <w:t xml:space="preserve">University of Lagos</w:t>
      </w:r>
    </w:p>
    <w:p>
      <w:pPr>
        <w:pStyle w:val="BodyText"/>
      </w:pPr>
      <w:r>
        <w:t xml:space="preserve">Word Count: 852</w:t>
      </w:r>
      <w:r>
        <w:br/>
      </w:r>
      <w:r>
        <w:t xml:space="preserve">Key Terms Used:</w:t>
      </w:r>
      <w:r>
        <w:br/>
      </w:r>
      <w:r>
        <w:t xml:space="preserve">- Internship Application Letter (x3)</w:t>
      </w:r>
      <w:r>
        <w:br/>
      </w:r>
      <w:r>
        <w:t xml:space="preserve">- Customs Officer (x5)</w:t>
      </w:r>
      <w:r>
        <w:br/>
      </w:r>
      <w:r>
        <w:t xml:space="preserve">- Nigeria Lagos (x4)</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dc:title>
  <dc:creator/>
  <dc:language>en</dc:language>
  <cp:keywords/>
  <dcterms:created xsi:type="dcterms:W3CDTF">2025-12-09T07:20:25Z</dcterms:created>
  <dcterms:modified xsi:type="dcterms:W3CDTF">2025-12-09T07:20:25Z</dcterms:modified>
</cp:coreProperties>
</file>

<file path=docProps/custom.xml><?xml version="1.0" encoding="utf-8"?>
<Properties xmlns="http://schemas.openxmlformats.org/officeDocument/2006/custom-properties" xmlns:vt="http://schemas.openxmlformats.org/officeDocument/2006/docPropsVTypes"/>
</file>